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 w:type="textWrapping"/>
            </w:r>
            <w:r>
              <w:t xml:space="preserve">b.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.12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d610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dcterms:created xsi:type="dcterms:W3CDTF">2017-05-23T00:00:54Z</dcterms:created>
  <dcterms:modified xsi:type="dcterms:W3CDTF">2017-05-23T00:00:54Z</dcterms:modified>
</cp:coreProperties>
</file>